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อคอน icon เด็ก ๆ เอาไว้ไหนครับโฟลเดอร์ตัวเองไอคอน icon เด็ก ๆ เอาไว้ไหนครับโฟลเดอไอคอน icon เด็ก ๆ เอาไว้ไหนครับโฟลเดอร์ตัวเองไอคอน ไbgfโฟลเดอร์ตัวเองicon เด็ก ๆ เอาไว้ไหนครับโฟลเดอddddไอคอน ไไอคอน ไไอคอน ไicon เด็ก ๆ เอาไว้ไหนครับโฟลเดอicon เด็ก ๆ เอาไว้ไหนครับโฟลเดอไอคอน โฟลเดอร์ตัวเองไอคอน icon เด็ก ๆ เอาไว้ไหนครับโฟลเดอไอคอน ไicon เด็ก ๆ เอาไว้ไหนครับโฟลเด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22T08:56:58Z</dcterms:created>
  <dcterms:modified xsi:type="dcterms:W3CDTF">2022-11-22T08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7.15 น.</vt:lpwstr>
  </property>
  <property fmtid="{D5CDD505-2E9C-101B-9397-08002B2CF9AE}" pid="3" name="subtitle">
    <vt:lpwstr/>
  </property>
</Properties>
</file>